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azakh National Astrophysical Observatory (KNAO)</w:t>
      </w:r>
      <w:r>
        <w:br/>
      </w:r>
      <w:r>
        <w:t xml:space="preserve">Almaty Scientific Research Center</w:t>
      </w:r>
      <w:r>
        <w:br/>
      </w:r>
      <w:r>
        <w:t xml:space="preserve">Almaty, Kazakhstan</w:t>
      </w:r>
    </w:p>
    <w:bookmarkStart w:id="20" w:name="X14f070acd167783b238a3d9c0106879c57e2184"/>
    <w:p>
      <w:pPr>
        <w:pStyle w:val="Heading2"/>
      </w:pPr>
      <w:r>
        <w:t xml:space="preserve">Subject: Application for Astronomer Internship Position in Kazakhstan Almaty</w:t>
      </w:r>
    </w:p>
    <w:p>
      <w:pPr>
        <w:pStyle w:val="FirstParagraph"/>
      </w:pPr>
      <w:r>
        <w:t xml:space="preserve">Dear Hiring Committee,</w:t>
      </w:r>
    </w:p>
    <w:p>
      <w:pPr>
        <w:pStyle w:val="BodyText"/>
      </w:pPr>
      <w:r>
        <w:t xml:space="preserve">I am writing with profound enthusiasm to express my earnest interest in the Astronomer Internship position at the Kazakh National Astrophysical Observatory (KNAO) in Kazakhstan Almaty, as advertised on your institution's career portal. As a dedicated astrophysics student deeply passionate about cosmic exploration and celestial phenomena, I have long admired KNAO's pioneering work in Central Asian astronomy, particularly its strategic location within the breathtaking Tian Shan mountain range that provides unparalleled observational conditions. This internship represents not merely a professional opportunity, but a vital step toward contributing to Kazakhstan's emerging role as a hub for astronomical research in Eurasia.</w:t>
      </w:r>
    </w:p>
    <w:p>
      <w:pPr>
        <w:pStyle w:val="BodyText"/>
      </w:pPr>
      <w:r>
        <w:t xml:space="preserve">My academic journey at the University of Astana (Kazakhstan) has been meticulously aligned with preparing me for advanced astronomical work. I graduated with honors in Astrophysics, completing 180 credits including specialized courses such as Stellar Evolution, Galactic Structure Analysis, and Computational Astronomy. My thesis on "Variable Star Dynamics in the Cygnus OB2 Association" utilized Python-based data analysis tools to process light curves from the Pan-STARRS survey database – a project that demanded rigorous statistical modeling and cross-referencing with historical astronomical catalogs. This experience directly prepared me for KNAO's observational programs, particularly our shared interest in variable stars within the Milky Way's structure. I have also completed hands-on training at Kazakhstan's National Space Agency facilities, where I operated small-aperture telescopes to monitor asteroid trajectories – a skill I am eager to expand through your advanced instrumentation network in Almaty.</w:t>
      </w:r>
    </w:p>
    <w:p>
      <w:pPr>
        <w:pStyle w:val="BodyText"/>
      </w:pPr>
      <w:r>
        <w:t xml:space="preserve">What especially motivates me about this internship is the unique opportunity to contribute to astronomy within Kazakhstan Almaty's rich scientific ecosystem. Having grown up near the Altai Mountains, I've witnessed firsthand how Kazakhstan's high-altitude regions offer exceptional atmospheric clarity for celestial observation – conditions that KNAO expertly leverages in its current projects. I am deeply inspired by your recent collaboration with the International Astronomical Union to establish Central Asia's first regional astronomy data repository, which aligns perfectly with my vision of creating accessible resources for developing scientific communities. The prospect of working alongside KNAO's team to analyze spectroscopic data from the 2-meter telescope at Sary-Arka Observatory (located just 150km from Almaty) represents an unparalleled learning environment where theoretical knowledge meets real-world astronomical discovery.</w:t>
      </w:r>
    </w:p>
    <w:p>
      <w:pPr>
        <w:pStyle w:val="BodyText"/>
      </w:pPr>
      <w:r>
        <w:t xml:space="preserve">My technical proficiency extends beyond academic requirements. I am fluent in Python (NumPy, SciPy, Astropy), IDL for spectral analysis, and SQL database management – skills directly applicable to KNAO's data-intensive projects. During my volunteer work at the Almaty Planetarium last year, I developed an interactive educational module on exoplanet detection methods that was adopted by 12 local schools. This experience taught me to communicate complex astronomical concepts accessibly while fostering community engagement – a skill I recognize as essential for KNAO's public outreach initiatives. Furthermore, my fluency in Kazakh (native), Russian (fluent), and English (professional) ensures seamless integration into both academic and community-facing aspects of the internship.</w:t>
      </w:r>
    </w:p>
    <w:p>
      <w:pPr>
        <w:pStyle w:val="BodyText"/>
      </w:pPr>
      <w:r>
        <w:t xml:space="preserve">The cultural context of Kazakhstan Almaty profoundly shapes my perspective on this opportunity. As Kazakhstan pioneers its space exploration ambitions under the "Kazakhstan Space Policy 2030," I am energized by how KNAO serves as a cornerstone for national scientific advancement. I've followed your institution's work on the Kazakh Astrometric Satellite Project with keen interest, and I am prepared to contribute immediately to data processing tasks related to this initiative. Moreover, living in Almaty – a city where traditional nomadic astronomy meets modern astrophysics through initiatives like the "Stars of Kazakhstan" youth program – has instilled in me a deep appreciation for how cultural heritage can enrich scientific inquiry. I believe my background uniquely positions me to bridge these perspectives within your team.</w:t>
      </w:r>
    </w:p>
    <w:p>
      <w:pPr>
        <w:pStyle w:val="BodyText"/>
      </w:pPr>
      <w:r>
        <w:t xml:space="preserve">I am particularly drawn to KNAO's emphasis on developing local talent, as evidenced by your partnership with the Almaty State University to create structured internship pathways. My previous role as a research assistant at the Institute of Geophysics in Astana involved mentoring three undergraduate students in basic data analysis techniques – an experience that reinforced my commitment to collaborative knowledge sharing. I am eager to bring this mentorship ethos to your internship program while learning from KNAO's world-class astronomers on topics ranging from dark matter mapping to solar flare prediction using the observatory's multi-wavelength instruments.</w:t>
      </w:r>
    </w:p>
    <w:p>
      <w:pPr>
        <w:pStyle w:val="BodyText"/>
      </w:pPr>
      <w:r>
        <w:t xml:space="preserve">My understanding of Kazakhstan Almaty's astronomical landscape extends beyond technical aspects. I have participated in the annual "Almaty Night Sky Festival," where I helped organize public stargazing events that attracted over 500 attendees. This demonstrated to me how urban astronomy can thrive even in a major metropolis, a concept KNAO exemplifies through its innovative use of city-based observatories like the one atop Mount Aya. I am also familiar with Kazakhstan's strategic investment in space infrastructure, including the recent launch of the "KazSat-3" satellite for Earth observation – initiatives that create synergies with ground-based astronomical research conducted at KNAO.</w:t>
      </w:r>
    </w:p>
    <w:p>
      <w:pPr>
        <w:pStyle w:val="BodyText"/>
      </w:pPr>
      <w:r>
        <w:t xml:space="preserve">As I prepare to graduate, I am acutely aware that this internship represents more than a professional milestone – it is a chance to become part of Kazakhstan's scientific renaissance. The unique combination of KNAO's cutting-edge facilities, Almaty's inspiring natural setting for observation, and the nation's forward-looking approach to space science creates an environment where my skills can flourish while contributing meaningfully to regional astronomy. I am confident that my technical background in observational techniques, data analysis capabilities, and cultural immersion in Kazakhstan will enable me to make immediate contributions to your ongoing projects during the internship period.</w:t>
      </w:r>
    </w:p>
    <w:p>
      <w:pPr>
        <w:pStyle w:val="BodyText"/>
      </w:pPr>
      <w:r>
        <w:t xml:space="preserve">I would be honored to discuss how my qualifications align with KNAO's mission during an interview at your convenience. Thank you for considering my application for this exceptional opportunity as part of the Astronomer Internship program in Kazakhstan Almaty. I look forward to contributing to your team's vital work in unraveling the cosmos from Central Asia's most promising astronomical hub.</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Kazakhstan Almaty</dc:title>
  <dc:creator/>
  <dc:language>en</dc:language>
  <cp:keywords/>
  <dcterms:created xsi:type="dcterms:W3CDTF">2026-07-23T03:06:36Z</dcterms:created>
  <dcterms:modified xsi:type="dcterms:W3CDTF">2026-07-23T03:06:36Z</dcterms:modified>
</cp:coreProperties>
</file>

<file path=docProps/custom.xml><?xml version="1.0" encoding="utf-8"?>
<Properties xmlns="http://schemas.openxmlformats.org/officeDocument/2006/custom-properties" xmlns:vt="http://schemas.openxmlformats.org/officeDocument/2006/docPropsVTypes"/>
</file>